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AA17F2" w14:textId="2C871D88" w:rsidR="006621F1" w:rsidRDefault="00F62AD1" w:rsidP="00F62AD1">
      <w:r>
        <w:rPr>
          <w:noProof/>
        </w:rPr>
        <w:drawing>
          <wp:inline distT="0" distB="0" distL="0" distR="0" wp14:anchorId="205BF8F2" wp14:editId="72FD4F82">
            <wp:extent cx="1573481" cy="1514475"/>
            <wp:effectExtent l="0" t="0" r="8255" b="0"/>
            <wp:docPr id="3" name="图片 3" descr="Image result for comp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ompas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31" cy="155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</w:p>
    <w:p w14:paraId="175DEFE2" w14:textId="13314245" w:rsidR="00F62AD1" w:rsidRDefault="00F62AD1" w:rsidP="00F62AD1">
      <w:r>
        <w:t>Std:</w:t>
      </w:r>
    </w:p>
    <w:p w14:paraId="63C8188C" w14:textId="5B2E3CF3" w:rsidR="00F62AD1" w:rsidRDefault="00F62AD1" w:rsidP="00F62AD1">
      <w:r>
        <w:t>N: 360</w:t>
      </w:r>
    </w:p>
    <w:p w14:paraId="67F5515E" w14:textId="708F0857" w:rsidR="00F62AD1" w:rsidRDefault="00F62AD1" w:rsidP="00F62AD1">
      <w:r>
        <w:t>E: 90</w:t>
      </w:r>
    </w:p>
    <w:p w14:paraId="3A3FD4BC" w14:textId="22A08E87" w:rsidR="00F62AD1" w:rsidRDefault="00F62AD1" w:rsidP="00F62AD1">
      <w:r>
        <w:t>S: 180</w:t>
      </w:r>
    </w:p>
    <w:p w14:paraId="0488A2B8" w14:textId="4CD9D961" w:rsidR="00F62AD1" w:rsidRDefault="00F62AD1" w:rsidP="00F62AD1">
      <w:r>
        <w:t xml:space="preserve">W:270  </w:t>
      </w:r>
    </w:p>
    <w:p w14:paraId="5C754F14" w14:textId="1B67A13D" w:rsidR="00F62AD1" w:rsidRDefault="00F62AD1" w:rsidP="00F62AD1"/>
    <w:p w14:paraId="71A15502" w14:textId="77777777" w:rsidR="00F62AD1" w:rsidRDefault="00F62AD1" w:rsidP="00F62AD1"/>
    <w:p w14:paraId="5684BB2E" w14:textId="09C865C8" w:rsidR="00F62AD1" w:rsidRDefault="00F62AD1" w:rsidP="00F62AD1">
      <w:r>
        <w:t>High 1:</w:t>
      </w:r>
    </w:p>
    <w:p w14:paraId="2AF07DD9" w14:textId="7D6DB9B5" w:rsidR="00F62AD1" w:rsidRDefault="00F62AD1" w:rsidP="00F62AD1">
      <w:r>
        <w:t>N: 328.5</w:t>
      </w:r>
      <w:r w:rsidR="00372906">
        <w:t xml:space="preserve">      - 31.5</w:t>
      </w:r>
    </w:p>
    <w:p w14:paraId="123943E6" w14:textId="2082A05B" w:rsidR="00F62AD1" w:rsidRDefault="00F62AD1" w:rsidP="00F62AD1">
      <w:r>
        <w:t>E: 2.5</w:t>
      </w:r>
      <w:r w:rsidR="00372906">
        <w:tab/>
      </w:r>
      <w:r w:rsidR="00372906">
        <w:tab/>
        <w:t xml:space="preserve"> - 98.5</w:t>
      </w:r>
    </w:p>
    <w:p w14:paraId="413B3871" w14:textId="5BAF54A0" w:rsidR="00F62AD1" w:rsidRDefault="00F62AD1" w:rsidP="00F62AD1">
      <w:r>
        <w:t>S: 242.5</w:t>
      </w:r>
      <w:r w:rsidR="00372906">
        <w:tab/>
      </w:r>
      <w:r w:rsidR="00372906">
        <w:tab/>
        <w:t xml:space="preserve"> + 62.5</w:t>
      </w:r>
    </w:p>
    <w:p w14:paraId="5760D1ED" w14:textId="72AFF202" w:rsidR="00F62AD1" w:rsidRDefault="00F62AD1" w:rsidP="00F62AD1">
      <w:r>
        <w:t>W:284.5</w:t>
      </w:r>
      <w:r w:rsidR="00372906">
        <w:tab/>
      </w:r>
      <w:r w:rsidR="00372906">
        <w:tab/>
        <w:t xml:space="preserve"> + 14.5 </w:t>
      </w:r>
    </w:p>
    <w:p w14:paraId="347243A1" w14:textId="5547223D" w:rsidR="00F62AD1" w:rsidRDefault="00F62AD1" w:rsidP="00F62AD1"/>
    <w:p w14:paraId="24F96962" w14:textId="77777777" w:rsidR="00F62AD1" w:rsidRDefault="00F62AD1" w:rsidP="00F62AD1">
      <w:bookmarkStart w:id="0" w:name="_GoBack"/>
      <w:bookmarkEnd w:id="0"/>
    </w:p>
    <w:p w14:paraId="7845528B" w14:textId="144460F1" w:rsidR="00F62AD1" w:rsidRDefault="00F62AD1" w:rsidP="00F62AD1">
      <w:r>
        <w:t>High 2:</w:t>
      </w:r>
    </w:p>
    <w:p w14:paraId="1E47CA21" w14:textId="4935A59C" w:rsidR="00F62AD1" w:rsidRDefault="00F62AD1" w:rsidP="00F62AD1">
      <w:r>
        <w:t>N: 346</w:t>
      </w:r>
      <w:r w:rsidR="00372906">
        <w:tab/>
      </w:r>
      <w:r w:rsidR="00372906">
        <w:tab/>
        <w:t>-14</w:t>
      </w:r>
    </w:p>
    <w:p w14:paraId="43175894" w14:textId="63C7E23E" w:rsidR="00F62AD1" w:rsidRDefault="00F62AD1" w:rsidP="00F62AD1">
      <w:r>
        <w:t>E: 100.5</w:t>
      </w:r>
      <w:r w:rsidR="00372906">
        <w:tab/>
      </w:r>
      <w:r w:rsidR="00372906">
        <w:tab/>
        <w:t>+10.5</w:t>
      </w:r>
    </w:p>
    <w:p w14:paraId="2319FFA2" w14:textId="21EC648A" w:rsidR="00F62AD1" w:rsidRDefault="00F62AD1" w:rsidP="00F62AD1">
      <w:r>
        <w:t>S: 170</w:t>
      </w:r>
      <w:r w:rsidR="00372906">
        <w:tab/>
      </w:r>
      <w:r w:rsidR="00372906">
        <w:tab/>
        <w:t>-10</w:t>
      </w:r>
    </w:p>
    <w:p w14:paraId="4C3E26B0" w14:textId="7F0EC676" w:rsidR="00F62AD1" w:rsidRPr="00F62AD1" w:rsidRDefault="00F62AD1" w:rsidP="00F62AD1">
      <w:r>
        <w:t>W: 249</w:t>
      </w:r>
      <w:r w:rsidR="00372906">
        <w:tab/>
      </w:r>
      <w:r w:rsidR="00372906">
        <w:tab/>
        <w:t>-21</w:t>
      </w:r>
    </w:p>
    <w:sectPr w:rsidR="00F62AD1" w:rsidRPr="00F62A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MjcyMjU0M7MwNjFQ0lEKTi0uzszPAykwrAUAV9E2qSwAAAA="/>
  </w:docVars>
  <w:rsids>
    <w:rsidRoot w:val="00646CF3"/>
    <w:rsid w:val="00372906"/>
    <w:rsid w:val="00646CF3"/>
    <w:rsid w:val="006621F1"/>
    <w:rsid w:val="00F62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0182C"/>
  <w15:chartTrackingRefBased/>
  <w15:docId w15:val="{63AC6E5F-06C6-4A34-BEDB-3DB12A6DF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 Hongfei</dc:creator>
  <cp:keywords/>
  <dc:description/>
  <cp:lastModifiedBy>Xie Hongfei</cp:lastModifiedBy>
  <cp:revision>4</cp:revision>
  <dcterms:created xsi:type="dcterms:W3CDTF">2019-03-13T04:59:00Z</dcterms:created>
  <dcterms:modified xsi:type="dcterms:W3CDTF">2019-03-13T05:15:00Z</dcterms:modified>
</cp:coreProperties>
</file>